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asic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1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-rough-sta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asic start</dc:title>
  <dc:creator>Anthony Davidson</dc:creator>
  <cp:keywords/>
  <dcterms:created xsi:type="dcterms:W3CDTF">2019-08-21T06:34:05Z</dcterms:created>
  <dcterms:modified xsi:type="dcterms:W3CDTF">2019-08-21T06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>word_document</vt:lpwstr>
  </property>
</Properties>
</file>